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FD959" w14:textId="044A2CF4" w:rsidR="00FD4AFA" w:rsidRDefault="00E73C29">
      <w:pPr>
        <w:rPr>
          <w:lang w:val="en-US"/>
        </w:rPr>
      </w:pPr>
      <w:r>
        <w:rPr>
          <w:lang w:val="en-US"/>
        </w:rPr>
        <w:t>How to select data</w:t>
      </w:r>
    </w:p>
    <w:p w14:paraId="2CAB39C0" w14:textId="3FD33B90" w:rsidR="00E73C29" w:rsidRDefault="00E73C29">
      <w:pPr>
        <w:rPr>
          <w:lang w:val="en-US"/>
        </w:rPr>
      </w:pPr>
    </w:p>
    <w:p w14:paraId="62384570"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Data:</w:t>
      </w:r>
    </w:p>
    <w:p w14:paraId="23CCB327"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p>
    <w:p w14:paraId="7F01B45C" w14:textId="7ED03BC3"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 What kind of data do you need to answer these questions? For what time period? From how many sources? How will you get it?</w:t>
      </w:r>
    </w:p>
    <w:p w14:paraId="7F711B6A"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p>
    <w:p w14:paraId="3135A439" w14:textId="182DA73A"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 Are sources representative? Are they disproportionately of one form? Are all relevant time windows covered? Does the data represent all relevant groups, including those often marginalized?</w:t>
      </w:r>
    </w:p>
    <w:p w14:paraId="71E9FC24"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p>
    <w:p w14:paraId="387ADE53" w14:textId="211523B0"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 If you are filtering, subsampling, or selecting from the original data, is the remaining subset representative? Can you describe how selective removal alters the data and the interpretation of the data? Are you losing anything that might be valuable at a later stage?</w:t>
      </w:r>
    </w:p>
    <w:p w14:paraId="25A0E1B9" w14:textId="77777777" w:rsidR="00E73C29" w:rsidRDefault="00E73C29">
      <w:pPr>
        <w:rPr>
          <w:lang w:val="en-US"/>
        </w:rPr>
      </w:pPr>
    </w:p>
    <w:p w14:paraId="1E67D6FC" w14:textId="118FA7CE" w:rsidR="00E73C29" w:rsidRDefault="00E73C29">
      <w:pPr>
        <w:rPr>
          <w:lang w:val="en-US"/>
        </w:rPr>
      </w:pPr>
    </w:p>
    <w:p w14:paraId="4F2541BB" w14:textId="6357901A" w:rsidR="000631C8" w:rsidRDefault="000631C8">
      <w:pPr>
        <w:rPr>
          <w:lang w:val="en-US"/>
        </w:rPr>
      </w:pPr>
    </w:p>
    <w:p w14:paraId="230A83C2" w14:textId="77777777" w:rsidR="000631C8" w:rsidRPr="000631C8" w:rsidRDefault="000631C8" w:rsidP="000631C8">
      <w:pPr>
        <w:rPr>
          <w:lang w:val="en-US"/>
        </w:rPr>
      </w:pPr>
      <w:r w:rsidRPr="000631C8">
        <w:rPr>
          <w:lang w:val="en-US"/>
        </w:rPr>
        <w:t>Yi Ting:</w:t>
      </w:r>
    </w:p>
    <w:p w14:paraId="656D7E5E" w14:textId="77777777" w:rsidR="000631C8" w:rsidRPr="000631C8" w:rsidRDefault="000631C8" w:rsidP="000631C8">
      <w:pPr>
        <w:rPr>
          <w:lang w:val="en-US"/>
        </w:rPr>
      </w:pPr>
      <w:r w:rsidRPr="000631C8">
        <w:rPr>
          <w:lang w:val="en-US"/>
        </w:rPr>
        <w:t>errors</w:t>
      </w:r>
    </w:p>
    <w:p w14:paraId="3495D4A2" w14:textId="77777777" w:rsidR="000631C8" w:rsidRPr="000631C8" w:rsidRDefault="000631C8" w:rsidP="000631C8">
      <w:pPr>
        <w:rPr>
          <w:lang w:val="en-US"/>
        </w:rPr>
      </w:pPr>
      <w:r w:rsidRPr="000631C8">
        <w:rPr>
          <w:lang w:val="en-US"/>
        </w:rPr>
        <w:t>df2['year']=df2['date'][0:4]</w:t>
      </w:r>
    </w:p>
    <w:p w14:paraId="730B27AF" w14:textId="77777777" w:rsidR="000631C8" w:rsidRPr="000631C8" w:rsidRDefault="000631C8" w:rsidP="000631C8">
      <w:pPr>
        <w:rPr>
          <w:lang w:val="en-US"/>
        </w:rPr>
      </w:pPr>
    </w:p>
    <w:p w14:paraId="0DFE66CE" w14:textId="77777777" w:rsidR="000631C8" w:rsidRPr="000631C8" w:rsidRDefault="000631C8" w:rsidP="000631C8">
      <w:pPr>
        <w:rPr>
          <w:lang w:val="en-US"/>
        </w:rPr>
      </w:pPr>
      <w:r w:rsidRPr="000631C8">
        <w:rPr>
          <w:lang w:val="en-US"/>
        </w:rPr>
        <w:t>Haodong:</w:t>
      </w:r>
    </w:p>
    <w:p w14:paraId="73BA949F" w14:textId="77777777" w:rsidR="000631C8" w:rsidRPr="000631C8" w:rsidRDefault="000631C8" w:rsidP="000631C8">
      <w:pPr>
        <w:rPr>
          <w:lang w:val="en-US"/>
        </w:rPr>
      </w:pPr>
      <w:r w:rsidRPr="000631C8">
        <w:rPr>
          <w:lang w:val="en-US"/>
        </w:rPr>
        <w:t>How to make it work with Chinese corpus</w:t>
      </w:r>
    </w:p>
    <w:p w14:paraId="57E482E8" w14:textId="77777777" w:rsidR="000631C8" w:rsidRPr="000631C8" w:rsidRDefault="000631C8" w:rsidP="000631C8">
      <w:pPr>
        <w:rPr>
          <w:lang w:val="en-US"/>
        </w:rPr>
      </w:pPr>
      <w:r w:rsidRPr="000631C8">
        <w:rPr>
          <w:lang w:val="en-US"/>
        </w:rPr>
        <w:t>https://github.com/jsrpy/Chinese-NLP-Jieba/blob/master/jieba_intro.ipynb</w:t>
      </w:r>
    </w:p>
    <w:p w14:paraId="747EF4E4" w14:textId="77777777" w:rsidR="000631C8" w:rsidRPr="000631C8" w:rsidRDefault="000631C8" w:rsidP="000631C8">
      <w:pPr>
        <w:rPr>
          <w:lang w:val="en-US"/>
        </w:rPr>
      </w:pPr>
    </w:p>
    <w:p w14:paraId="4585BD46" w14:textId="77777777" w:rsidR="000631C8" w:rsidRPr="000631C8" w:rsidRDefault="000631C8" w:rsidP="000631C8">
      <w:pPr>
        <w:rPr>
          <w:lang w:val="en-US"/>
        </w:rPr>
      </w:pPr>
      <w:r w:rsidRPr="000631C8">
        <w:rPr>
          <w:lang w:val="en-US"/>
        </w:rPr>
        <w:t>Target-level sentiment analysis</w:t>
      </w:r>
    </w:p>
    <w:p w14:paraId="36BAF661" w14:textId="77777777" w:rsidR="000631C8" w:rsidRPr="000631C8" w:rsidRDefault="000631C8" w:rsidP="000631C8">
      <w:pPr>
        <w:rPr>
          <w:lang w:val="en-US"/>
        </w:rPr>
      </w:pPr>
    </w:p>
    <w:p w14:paraId="3D8AB9CF" w14:textId="77777777" w:rsidR="000631C8" w:rsidRPr="000631C8" w:rsidRDefault="000631C8" w:rsidP="000631C8">
      <w:pPr>
        <w:rPr>
          <w:lang w:val="en-US"/>
        </w:rPr>
      </w:pPr>
      <w:r w:rsidRPr="000631C8">
        <w:rPr>
          <w:lang w:val="en-US"/>
        </w:rPr>
        <w:t>time-range of filtering</w:t>
      </w:r>
    </w:p>
    <w:p w14:paraId="0E071A7C" w14:textId="77777777" w:rsidR="000631C8" w:rsidRPr="000631C8" w:rsidRDefault="000631C8" w:rsidP="000631C8">
      <w:pPr>
        <w:rPr>
          <w:lang w:val="en-US"/>
        </w:rPr>
      </w:pPr>
      <w:r w:rsidRPr="000631C8">
        <w:rPr>
          <w:lang w:val="en-US"/>
        </w:rPr>
        <w:t xml:space="preserve">challenge: the number of </w:t>
      </w:r>
      <w:proofErr w:type="spellStart"/>
      <w:r w:rsidRPr="000631C8">
        <w:rPr>
          <w:lang w:val="en-US"/>
        </w:rPr>
        <w:t>sentimentw</w:t>
      </w:r>
      <w:proofErr w:type="spellEnd"/>
      <w:r w:rsidRPr="000631C8">
        <w:rPr>
          <w:lang w:val="en-US"/>
        </w:rPr>
        <w:t xml:space="preserve"> </w:t>
      </w:r>
      <w:proofErr w:type="spellStart"/>
      <w:r w:rsidRPr="000631C8">
        <w:rPr>
          <w:lang w:val="en-US"/>
        </w:rPr>
        <w:t>ords</w:t>
      </w:r>
      <w:proofErr w:type="spellEnd"/>
      <w:r w:rsidRPr="000631C8">
        <w:rPr>
          <w:lang w:val="en-US"/>
        </w:rPr>
        <w:t xml:space="preserve"> is </w:t>
      </w:r>
      <w:proofErr w:type="spellStart"/>
      <w:r w:rsidRPr="000631C8">
        <w:rPr>
          <w:lang w:val="en-US"/>
        </w:rPr>
        <w:t>fews</w:t>
      </w:r>
      <w:proofErr w:type="spellEnd"/>
    </w:p>
    <w:p w14:paraId="418FCA2F" w14:textId="77777777" w:rsidR="000631C8" w:rsidRPr="000631C8" w:rsidRDefault="000631C8" w:rsidP="000631C8">
      <w:pPr>
        <w:rPr>
          <w:lang w:val="en-US"/>
        </w:rPr>
      </w:pPr>
      <w:r w:rsidRPr="000631C8">
        <w:rPr>
          <w:lang w:val="en-US"/>
        </w:rPr>
        <w:t>try out: dependency parses</w:t>
      </w:r>
    </w:p>
    <w:p w14:paraId="444C3D53" w14:textId="77777777" w:rsidR="000631C8" w:rsidRPr="000631C8" w:rsidRDefault="000631C8" w:rsidP="000631C8">
      <w:pPr>
        <w:rPr>
          <w:lang w:val="en-US"/>
        </w:rPr>
      </w:pPr>
      <w:r w:rsidRPr="000631C8">
        <w:rPr>
          <w:lang w:val="en-US"/>
        </w:rPr>
        <w:t xml:space="preserve">last stuff in the week 4 02 </w:t>
      </w:r>
      <w:proofErr w:type="spellStart"/>
      <w:r w:rsidRPr="000631C8">
        <w:rPr>
          <w:lang w:val="en-US"/>
        </w:rPr>
        <w:t>notebok</w:t>
      </w:r>
      <w:proofErr w:type="spellEnd"/>
    </w:p>
    <w:p w14:paraId="3BD9613C" w14:textId="77777777" w:rsidR="000631C8" w:rsidRPr="000631C8" w:rsidRDefault="000631C8" w:rsidP="000631C8">
      <w:pPr>
        <w:rPr>
          <w:lang w:val="en-US"/>
        </w:rPr>
      </w:pPr>
      <w:r w:rsidRPr="000631C8">
        <w:rPr>
          <w:lang w:val="en-US"/>
        </w:rPr>
        <w:t>use something more than sentiment to identify the AFFECT</w:t>
      </w:r>
    </w:p>
    <w:p w14:paraId="1D740A99" w14:textId="77777777" w:rsidR="000631C8" w:rsidRPr="000631C8" w:rsidRDefault="000631C8" w:rsidP="000631C8">
      <w:pPr>
        <w:rPr>
          <w:lang w:val="en-US"/>
        </w:rPr>
      </w:pPr>
      <w:r w:rsidRPr="000631C8">
        <w:rPr>
          <w:lang w:val="en-US"/>
        </w:rPr>
        <w:t>bigger dictionaries ANEW</w:t>
      </w:r>
    </w:p>
    <w:p w14:paraId="07C75438" w14:textId="77777777" w:rsidR="000631C8" w:rsidRPr="000631C8" w:rsidRDefault="000631C8" w:rsidP="000631C8">
      <w:pPr>
        <w:rPr>
          <w:lang w:val="en-US"/>
        </w:rPr>
      </w:pPr>
      <w:r w:rsidRPr="000631C8">
        <w:rPr>
          <w:lang w:val="en-US"/>
        </w:rPr>
        <w:t>https://dr.ntu.edu.sg/bitstream/10356/145624/2/The%20annotated%20Lexicon%20of%20Chinese%20emotion%20words.pdf</w:t>
      </w:r>
    </w:p>
    <w:p w14:paraId="04F6AA82" w14:textId="77777777" w:rsidR="000631C8" w:rsidRPr="000631C8" w:rsidRDefault="000631C8" w:rsidP="000631C8">
      <w:pPr>
        <w:rPr>
          <w:lang w:val="en-US"/>
        </w:rPr>
      </w:pPr>
    </w:p>
    <w:p w14:paraId="05F7FF9E" w14:textId="77777777" w:rsidR="000631C8" w:rsidRPr="000631C8" w:rsidRDefault="000631C8" w:rsidP="000631C8">
      <w:pPr>
        <w:rPr>
          <w:lang w:val="en-US"/>
        </w:rPr>
      </w:pPr>
      <w:r w:rsidRPr="000631C8">
        <w:rPr>
          <w:lang w:val="en-US"/>
        </w:rPr>
        <w:t xml:space="preserve">action item for </w:t>
      </w:r>
      <w:proofErr w:type="spellStart"/>
      <w:r w:rsidRPr="000631C8">
        <w:rPr>
          <w:lang w:val="en-US"/>
        </w:rPr>
        <w:t>kokil</w:t>
      </w:r>
      <w:proofErr w:type="spellEnd"/>
      <w:r w:rsidRPr="000631C8">
        <w:rPr>
          <w:lang w:val="en-US"/>
        </w:rPr>
        <w:t>: find more target-side sentiment analysis papers</w:t>
      </w:r>
    </w:p>
    <w:p w14:paraId="16160154" w14:textId="77777777" w:rsidR="000631C8" w:rsidRPr="000631C8" w:rsidRDefault="000631C8" w:rsidP="000631C8">
      <w:pPr>
        <w:rPr>
          <w:lang w:val="en-US"/>
        </w:rPr>
      </w:pPr>
    </w:p>
    <w:p w14:paraId="653DBE71" w14:textId="77777777" w:rsidR="000631C8" w:rsidRPr="000631C8" w:rsidRDefault="000631C8" w:rsidP="000631C8">
      <w:pPr>
        <w:rPr>
          <w:lang w:val="en-US"/>
        </w:rPr>
      </w:pPr>
    </w:p>
    <w:p w14:paraId="0CBFE778" w14:textId="77777777" w:rsidR="000631C8" w:rsidRPr="000631C8" w:rsidRDefault="000631C8" w:rsidP="000631C8">
      <w:pPr>
        <w:rPr>
          <w:lang w:val="en-US"/>
        </w:rPr>
      </w:pPr>
      <w:r w:rsidRPr="000631C8">
        <w:rPr>
          <w:lang w:val="en-US"/>
        </w:rPr>
        <w:t>Yifei</w:t>
      </w:r>
    </w:p>
    <w:p w14:paraId="391FA815" w14:textId="77777777" w:rsidR="000631C8" w:rsidRPr="000631C8" w:rsidRDefault="000631C8" w:rsidP="000631C8">
      <w:pPr>
        <w:rPr>
          <w:lang w:val="en-US"/>
        </w:rPr>
      </w:pPr>
      <w:r w:rsidRPr="000631C8">
        <w:rPr>
          <w:lang w:val="en-US"/>
        </w:rPr>
        <w:t>how to read more usernames</w:t>
      </w:r>
    </w:p>
    <w:p w14:paraId="73A00B23" w14:textId="0E7FFE08" w:rsidR="000631C8" w:rsidRPr="000631C8" w:rsidRDefault="000631C8" w:rsidP="000631C8">
      <w:pPr>
        <w:rPr>
          <w:lang w:val="en-US"/>
        </w:rPr>
      </w:pPr>
      <w:r w:rsidRPr="000631C8">
        <w:rPr>
          <w:lang w:val="en-US"/>
        </w:rPr>
        <w:t>how to get more information</w:t>
      </w:r>
    </w:p>
    <w:p w14:paraId="3140283D" w14:textId="6DF1E30B" w:rsidR="000631C8" w:rsidRPr="000631C8" w:rsidRDefault="000631C8">
      <w:pPr>
        <w:rPr>
          <w:b/>
          <w:bCs/>
          <w:lang w:val="en-US"/>
        </w:rPr>
      </w:pPr>
      <w:r w:rsidRPr="000631C8">
        <w:rPr>
          <w:b/>
          <w:bCs/>
          <w:lang w:val="en-US"/>
        </w:rPr>
        <w:t>Data concerns</w:t>
      </w:r>
    </w:p>
    <w:p w14:paraId="311584DD" w14:textId="0C788F61" w:rsidR="00E73C29" w:rsidRDefault="00E73C29" w:rsidP="00E73C29">
      <w:pPr>
        <w:pStyle w:val="ListParagraph"/>
        <w:numPr>
          <w:ilvl w:val="0"/>
          <w:numId w:val="1"/>
        </w:numPr>
        <w:rPr>
          <w:lang w:val="en-US"/>
        </w:rPr>
      </w:pPr>
      <w:r w:rsidRPr="000631C8">
        <w:rPr>
          <w:lang w:val="en-US"/>
        </w:rPr>
        <w:t>Why do you select these sources and not any other sources?</w:t>
      </w:r>
    </w:p>
    <w:p w14:paraId="1830E04E" w14:textId="77777777" w:rsidR="00DE03C7" w:rsidRDefault="00DE03C7" w:rsidP="00DE03C7">
      <w:pPr>
        <w:rPr>
          <w:lang w:val="en-US"/>
        </w:rPr>
      </w:pPr>
      <w:r>
        <w:rPr>
          <w:lang w:val="en-US"/>
        </w:rPr>
        <w:t xml:space="preserve">Cleaning data: </w:t>
      </w:r>
    </w:p>
    <w:p w14:paraId="35A67F42" w14:textId="77777777" w:rsidR="00DE03C7" w:rsidRDefault="00DE03C7" w:rsidP="00DE03C7">
      <w:pPr>
        <w:pStyle w:val="ListParagraph"/>
        <w:numPr>
          <w:ilvl w:val="0"/>
          <w:numId w:val="3"/>
        </w:numPr>
        <w:rPr>
          <w:lang w:val="en-US"/>
        </w:rPr>
      </w:pPr>
      <w:r w:rsidRPr="00DE03C7">
        <w:rPr>
          <w:lang w:val="en-US"/>
        </w:rPr>
        <w:t xml:space="preserve">good idea to first filter by keyword, </w:t>
      </w:r>
    </w:p>
    <w:p w14:paraId="1EF3C3DC" w14:textId="77777777" w:rsidR="00DE03C7" w:rsidRDefault="00DE03C7" w:rsidP="00DE03C7">
      <w:pPr>
        <w:pStyle w:val="ListParagraph"/>
        <w:numPr>
          <w:ilvl w:val="0"/>
          <w:numId w:val="3"/>
        </w:numPr>
        <w:rPr>
          <w:lang w:val="en-US"/>
        </w:rPr>
      </w:pPr>
      <w:r w:rsidRPr="00DE03C7">
        <w:rPr>
          <w:lang w:val="en-US"/>
        </w:rPr>
        <w:t xml:space="preserve">then do topic modeling, </w:t>
      </w:r>
    </w:p>
    <w:p w14:paraId="08212378" w14:textId="4F6CE0AA" w:rsidR="00DE03C7" w:rsidRPr="00DE03C7" w:rsidRDefault="00DE03C7" w:rsidP="00DE03C7">
      <w:pPr>
        <w:pStyle w:val="ListParagraph"/>
        <w:numPr>
          <w:ilvl w:val="0"/>
          <w:numId w:val="3"/>
        </w:numPr>
        <w:rPr>
          <w:lang w:val="en-US"/>
        </w:rPr>
      </w:pPr>
      <w:r w:rsidRPr="00DE03C7">
        <w:rPr>
          <w:lang w:val="en-US"/>
        </w:rPr>
        <w:t>and then look at sentiment</w:t>
      </w:r>
    </w:p>
    <w:p w14:paraId="3D017CD1" w14:textId="19AB01B8" w:rsidR="00E73C29" w:rsidRPr="000631C8" w:rsidRDefault="00E73C29" w:rsidP="00E73C29">
      <w:pPr>
        <w:rPr>
          <w:lang w:val="en-US"/>
        </w:rPr>
      </w:pPr>
      <w:r w:rsidRPr="000631C8">
        <w:rPr>
          <w:lang w:val="en-US"/>
        </w:rPr>
        <w:t xml:space="preserve">Suppose your question is about </w:t>
      </w:r>
      <w:r w:rsidRPr="000631C8">
        <w:rPr>
          <w:u w:val="single"/>
          <w:lang w:val="en-US"/>
        </w:rPr>
        <w:t>representative opinion</w:t>
      </w:r>
      <w:r w:rsidRPr="000631C8">
        <w:rPr>
          <w:lang w:val="en-US"/>
        </w:rPr>
        <w:t>:  nationally representative:</w:t>
      </w:r>
    </w:p>
    <w:p w14:paraId="7560E98D" w14:textId="77777777" w:rsidR="000631C8" w:rsidRPr="000631C8" w:rsidRDefault="00E73C29" w:rsidP="00E73C29">
      <w:pPr>
        <w:pStyle w:val="ListParagraph"/>
        <w:numPr>
          <w:ilvl w:val="0"/>
          <w:numId w:val="2"/>
        </w:numPr>
        <w:rPr>
          <w:lang w:val="en-US"/>
        </w:rPr>
      </w:pPr>
      <w:r w:rsidRPr="000631C8">
        <w:rPr>
          <w:lang w:val="en-US"/>
        </w:rPr>
        <w:t xml:space="preserve">Think about creating a nationally </w:t>
      </w:r>
      <w:r w:rsidR="002E597F" w:rsidRPr="000631C8">
        <w:rPr>
          <w:lang w:val="en-US"/>
        </w:rPr>
        <w:t xml:space="preserve">or internationally </w:t>
      </w:r>
      <w:r w:rsidRPr="000631C8">
        <w:rPr>
          <w:lang w:val="en-US"/>
        </w:rPr>
        <w:t>representative sample</w:t>
      </w:r>
      <w:r w:rsidR="002E597F" w:rsidRPr="000631C8">
        <w:rPr>
          <w:lang w:val="en-US"/>
        </w:rPr>
        <w:t>.</w:t>
      </w:r>
    </w:p>
    <w:p w14:paraId="506DAEC8" w14:textId="15263235" w:rsidR="00E73C29" w:rsidRPr="000631C8" w:rsidRDefault="002E597F" w:rsidP="000631C8">
      <w:pPr>
        <w:pStyle w:val="ListParagraph"/>
        <w:numPr>
          <w:ilvl w:val="1"/>
          <w:numId w:val="2"/>
        </w:numPr>
        <w:rPr>
          <w:lang w:val="en-US"/>
        </w:rPr>
      </w:pPr>
      <w:r w:rsidRPr="000631C8">
        <w:rPr>
          <w:lang w:val="en-US"/>
        </w:rPr>
        <w:t xml:space="preserve"> Look at the location of social media users. And randomly select one person from each country, one person from each state in your country, one person from each district in your country……</w:t>
      </w:r>
    </w:p>
    <w:p w14:paraId="58F53988" w14:textId="191D98B5" w:rsidR="002E597F" w:rsidRDefault="002E597F" w:rsidP="000631C8">
      <w:pPr>
        <w:pStyle w:val="ListParagraph"/>
        <w:numPr>
          <w:ilvl w:val="2"/>
          <w:numId w:val="2"/>
        </w:numPr>
        <w:rPr>
          <w:lang w:val="en-US"/>
        </w:rPr>
      </w:pPr>
      <w:r w:rsidRPr="000631C8">
        <w:rPr>
          <w:lang w:val="en-US"/>
        </w:rPr>
        <w:t>Missing data</w:t>
      </w:r>
    </w:p>
    <w:p w14:paraId="1F780730" w14:textId="7C774586" w:rsidR="003C100B" w:rsidRDefault="003C100B" w:rsidP="003C100B">
      <w:pPr>
        <w:pStyle w:val="ListParagraph"/>
        <w:numPr>
          <w:ilvl w:val="3"/>
          <w:numId w:val="2"/>
        </w:numPr>
        <w:rPr>
          <w:lang w:val="en-US"/>
        </w:rPr>
      </w:pPr>
      <w:r>
        <w:rPr>
          <w:lang w:val="en-US"/>
        </w:rPr>
        <w:t>Still good for inter-group comparison</w:t>
      </w:r>
    </w:p>
    <w:p w14:paraId="06B3151A" w14:textId="1F8465BE" w:rsidR="003C100B" w:rsidRPr="003C100B" w:rsidRDefault="003C100B" w:rsidP="003C100B">
      <w:pPr>
        <w:pStyle w:val="ListParagraph"/>
        <w:numPr>
          <w:ilvl w:val="3"/>
          <w:numId w:val="2"/>
        </w:numPr>
        <w:rPr>
          <w:b/>
          <w:bCs/>
          <w:lang w:val="en-US"/>
        </w:rPr>
      </w:pPr>
      <w:r w:rsidRPr="003C100B">
        <w:rPr>
          <w:b/>
          <w:bCs/>
          <w:lang w:val="en-US"/>
        </w:rPr>
        <w:t>Chapter 1-2 of Bit by Bit.</w:t>
      </w:r>
    </w:p>
    <w:p w14:paraId="26339DEF" w14:textId="1709A55A" w:rsidR="002E597F" w:rsidRPr="000631C8" w:rsidRDefault="002E597F" w:rsidP="000631C8">
      <w:pPr>
        <w:pStyle w:val="ListParagraph"/>
        <w:numPr>
          <w:ilvl w:val="2"/>
          <w:numId w:val="2"/>
        </w:numPr>
        <w:rPr>
          <w:lang w:val="en-US"/>
        </w:rPr>
      </w:pPr>
      <w:r w:rsidRPr="000631C8">
        <w:rPr>
          <w:lang w:val="en-US"/>
        </w:rPr>
        <w:t>Only 25% of people put geotag on their tweets</w:t>
      </w:r>
    </w:p>
    <w:p w14:paraId="68191C26" w14:textId="4754ED9D" w:rsidR="002E597F" w:rsidRDefault="002E597F" w:rsidP="000631C8">
      <w:pPr>
        <w:pStyle w:val="ListParagraph"/>
        <w:numPr>
          <w:ilvl w:val="2"/>
          <w:numId w:val="2"/>
        </w:numPr>
        <w:rPr>
          <w:lang w:val="en-US"/>
        </w:rPr>
      </w:pPr>
      <w:r w:rsidRPr="000631C8">
        <w:rPr>
          <w:lang w:val="en-US"/>
        </w:rPr>
        <w:t>Using this information we can randomly sample, so that I have at least 30 people form each US county</w:t>
      </w:r>
      <w:r w:rsidR="005C3ECD">
        <w:rPr>
          <w:lang w:val="en-US"/>
        </w:rPr>
        <w:t xml:space="preserve">: </w:t>
      </w:r>
      <w:hyperlink r:id="rId5" w:history="1">
        <w:r w:rsidR="005C3ECD" w:rsidRPr="00C31C97">
          <w:rPr>
            <w:rStyle w:val="Hyperlink"/>
            <w:lang w:val="en-US"/>
          </w:rPr>
          <w:t>https://www.sciencedirect.com/science/article/abs/pii/S0747563220302958</w:t>
        </w:r>
      </w:hyperlink>
    </w:p>
    <w:p w14:paraId="04998E09" w14:textId="038B0F58" w:rsidR="002E597F" w:rsidRPr="000631C8" w:rsidRDefault="002E597F" w:rsidP="000631C8">
      <w:pPr>
        <w:pStyle w:val="ListParagraph"/>
        <w:numPr>
          <w:ilvl w:val="2"/>
          <w:numId w:val="2"/>
        </w:numPr>
        <w:rPr>
          <w:lang w:val="en-US"/>
        </w:rPr>
      </w:pPr>
      <w:r w:rsidRPr="000631C8">
        <w:rPr>
          <w:lang w:val="en-US"/>
        </w:rPr>
        <w:t xml:space="preserve">I did a similar thing with China data: </w:t>
      </w:r>
      <w:hyperlink r:id="rId6" w:history="1">
        <w:r w:rsidR="000631C8" w:rsidRPr="000631C8">
          <w:rPr>
            <w:rStyle w:val="Hyperlink"/>
            <w:lang w:val="en-US"/>
          </w:rPr>
          <w:t>https://arxiv.org/pdf/2110.15726.pdf</w:t>
        </w:r>
      </w:hyperlink>
    </w:p>
    <w:p w14:paraId="236A0EBD" w14:textId="6E93E2A5" w:rsidR="000631C8" w:rsidRPr="000631C8" w:rsidRDefault="000631C8" w:rsidP="000631C8">
      <w:pPr>
        <w:pStyle w:val="ListParagraph"/>
        <w:numPr>
          <w:ilvl w:val="1"/>
          <w:numId w:val="2"/>
        </w:numPr>
        <w:rPr>
          <w:lang w:val="en-US"/>
        </w:rPr>
      </w:pPr>
      <w:r w:rsidRPr="000631C8">
        <w:rPr>
          <w:lang w:val="en-US"/>
        </w:rPr>
        <w:t>Probability-based sample. Run a survey on a nationally representative panel. Get their social media handles</w:t>
      </w:r>
    </w:p>
    <w:p w14:paraId="78B7FBB3" w14:textId="0AE75F9E" w:rsidR="00E73C29" w:rsidRPr="000631C8" w:rsidRDefault="00E73C29" w:rsidP="00E73C29">
      <w:pPr>
        <w:rPr>
          <w:u w:val="single"/>
          <w:lang w:val="en-US"/>
        </w:rPr>
      </w:pPr>
      <w:r w:rsidRPr="000631C8">
        <w:rPr>
          <w:lang w:val="en-US"/>
        </w:rPr>
        <w:t xml:space="preserve">Suppose your question is about </w:t>
      </w:r>
      <w:r w:rsidRPr="000631C8">
        <w:rPr>
          <w:u w:val="single"/>
          <w:lang w:val="en-US"/>
        </w:rPr>
        <w:t>popular opinion</w:t>
      </w:r>
      <w:r w:rsidR="00DB21B1" w:rsidRPr="00DB21B1">
        <w:rPr>
          <w:lang w:val="en-US"/>
        </w:rPr>
        <w:t xml:space="preserve"> (a lot of people agree with it or talk about it)</w:t>
      </w:r>
      <w:r w:rsidR="00DB21B1">
        <w:rPr>
          <w:u w:val="single"/>
          <w:lang w:val="en-US"/>
        </w:rPr>
        <w:t xml:space="preserve"> </w:t>
      </w:r>
    </w:p>
    <w:p w14:paraId="7E528D4F" w14:textId="14199831" w:rsidR="00E73C29" w:rsidRPr="000631C8" w:rsidRDefault="00E73C29" w:rsidP="00E73C29">
      <w:pPr>
        <w:pStyle w:val="ListParagraph"/>
        <w:numPr>
          <w:ilvl w:val="0"/>
          <w:numId w:val="2"/>
        </w:numPr>
        <w:rPr>
          <w:lang w:val="en-US"/>
        </w:rPr>
      </w:pPr>
      <w:r w:rsidRPr="000631C8">
        <w:rPr>
          <w:lang w:val="en-US"/>
        </w:rPr>
        <w:t>No sampling required. Just collect all the data that is, and say what is emerging as most popular. Of course, there might be biases, like some</w:t>
      </w:r>
      <w:r w:rsidR="00755657">
        <w:rPr>
          <w:lang w:val="en-US"/>
        </w:rPr>
        <w:t xml:space="preserve"> </w:t>
      </w:r>
      <w:r w:rsidRPr="000631C8">
        <w:rPr>
          <w:lang w:val="en-US"/>
        </w:rPr>
        <w:t>people may not talk, but to identify popular opinion approach is fine.</w:t>
      </w:r>
    </w:p>
    <w:p w14:paraId="68339806" w14:textId="69142B28" w:rsidR="00E73C29" w:rsidRPr="000631C8" w:rsidRDefault="00E73C29" w:rsidP="00E73C29">
      <w:pPr>
        <w:rPr>
          <w:u w:val="single"/>
          <w:lang w:val="en-US"/>
        </w:rPr>
      </w:pPr>
      <w:r w:rsidRPr="000631C8">
        <w:rPr>
          <w:lang w:val="en-US"/>
        </w:rPr>
        <w:t xml:space="preserve">Suppose your question is about </w:t>
      </w:r>
      <w:r w:rsidRPr="000631C8">
        <w:rPr>
          <w:u w:val="single"/>
          <w:lang w:val="en-US"/>
        </w:rPr>
        <w:t xml:space="preserve">alternative </w:t>
      </w:r>
      <w:r w:rsidRPr="000631C8">
        <w:rPr>
          <w:u w:val="single"/>
          <w:lang w:val="en-US"/>
        </w:rPr>
        <w:t>opinion</w:t>
      </w:r>
      <w:r w:rsidRPr="000631C8">
        <w:rPr>
          <w:u w:val="single"/>
          <w:lang w:val="en-US"/>
        </w:rPr>
        <w:t>s or minority opinions</w:t>
      </w:r>
      <w:r w:rsidR="002E597F" w:rsidRPr="000631C8">
        <w:rPr>
          <w:u w:val="single"/>
          <w:lang w:val="en-US"/>
        </w:rPr>
        <w:t>. Good coverage and diversity, not representative</w:t>
      </w:r>
      <w:r w:rsidRPr="000631C8">
        <w:rPr>
          <w:u w:val="single"/>
          <w:lang w:val="en-US"/>
        </w:rPr>
        <w:t xml:space="preserve"> </w:t>
      </w:r>
    </w:p>
    <w:p w14:paraId="2E4AAD6B" w14:textId="77777777" w:rsidR="00164194" w:rsidRDefault="003C100B" w:rsidP="00E73C29">
      <w:pPr>
        <w:pStyle w:val="ListParagraph"/>
        <w:numPr>
          <w:ilvl w:val="0"/>
          <w:numId w:val="2"/>
        </w:numPr>
        <w:rPr>
          <w:lang w:val="en-US"/>
        </w:rPr>
      </w:pPr>
      <w:r>
        <w:rPr>
          <w:lang w:val="en-US"/>
        </w:rPr>
        <w:t>Also look at the edge cases</w:t>
      </w:r>
      <w:r w:rsidR="00710E38">
        <w:rPr>
          <w:lang w:val="en-US"/>
        </w:rPr>
        <w:t>.</w:t>
      </w:r>
      <w:r w:rsidR="00164194">
        <w:rPr>
          <w:lang w:val="en-US"/>
        </w:rPr>
        <w:t xml:space="preserve"> Suppose there are 50 edge cases, of which 10 are saying somewhat the same thing. </w:t>
      </w:r>
    </w:p>
    <w:p w14:paraId="3C32EB83" w14:textId="74390D43" w:rsidR="003C100B" w:rsidRDefault="00164194" w:rsidP="00164194">
      <w:pPr>
        <w:pStyle w:val="ListParagraph"/>
        <w:numPr>
          <w:ilvl w:val="1"/>
          <w:numId w:val="2"/>
        </w:numPr>
        <w:rPr>
          <w:lang w:val="en-US"/>
        </w:rPr>
      </w:pPr>
      <w:r>
        <w:rPr>
          <w:lang w:val="en-US"/>
        </w:rPr>
        <w:t xml:space="preserve">By grouping them, it starts to be less of an edge case and more of a minority opinion. </w:t>
      </w:r>
      <w:r w:rsidR="00710E38">
        <w:rPr>
          <w:lang w:val="en-US"/>
        </w:rPr>
        <w:t xml:space="preserve">Maybe you can group them to make them more meaningful. </w:t>
      </w:r>
    </w:p>
    <w:p w14:paraId="3E40CA8E" w14:textId="39B5A1DE" w:rsidR="00164194" w:rsidRDefault="00164194" w:rsidP="00164194">
      <w:pPr>
        <w:pStyle w:val="ListParagraph"/>
        <w:numPr>
          <w:ilvl w:val="1"/>
          <w:numId w:val="2"/>
        </w:numPr>
        <w:rPr>
          <w:lang w:val="en-US"/>
        </w:rPr>
      </w:pPr>
      <w:proofErr w:type="spellStart"/>
      <w:r>
        <w:rPr>
          <w:lang w:val="en-US"/>
        </w:rPr>
        <w:t>Eg</w:t>
      </w:r>
      <w:proofErr w:type="spellEnd"/>
      <w:r>
        <w:rPr>
          <w:lang w:val="en-US"/>
        </w:rPr>
        <w:t xml:space="preserve"> a lot of people are showing distrust in different ways, you can group them to  a meaningful category maybe they become 5% of data. </w:t>
      </w:r>
    </w:p>
    <w:p w14:paraId="4705C2FC" w14:textId="5E6DFA94" w:rsidR="00E73C29" w:rsidRPr="000631C8" w:rsidRDefault="00E73C29" w:rsidP="00E73C29">
      <w:pPr>
        <w:pStyle w:val="ListParagraph"/>
        <w:numPr>
          <w:ilvl w:val="0"/>
          <w:numId w:val="2"/>
        </w:numPr>
        <w:rPr>
          <w:lang w:val="en-US"/>
        </w:rPr>
      </w:pPr>
      <w:proofErr w:type="spellStart"/>
      <w:r w:rsidRPr="000631C8">
        <w:rPr>
          <w:lang w:val="en-US"/>
        </w:rPr>
        <w:t>Undersample</w:t>
      </w:r>
      <w:proofErr w:type="spellEnd"/>
      <w:r w:rsidRPr="000631C8">
        <w:rPr>
          <w:lang w:val="en-US"/>
        </w:rPr>
        <w:t xml:space="preserve"> the popular opinion, oversample the alternative opinion</w:t>
      </w:r>
    </w:p>
    <w:sectPr w:rsidR="00E73C29" w:rsidRPr="000631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E0C0F"/>
    <w:multiLevelType w:val="hybridMultilevel"/>
    <w:tmpl w:val="513A8D8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5C3A6FB2"/>
    <w:multiLevelType w:val="hybridMultilevel"/>
    <w:tmpl w:val="BF141BE8"/>
    <w:lvl w:ilvl="0" w:tplc="ED3E1AF6">
      <w:start w:val="1"/>
      <w:numFmt w:val="bullet"/>
      <w:lvlText w:val=""/>
      <w:lvlJc w:val="left"/>
      <w:pPr>
        <w:ind w:left="720" w:hanging="360"/>
      </w:pPr>
      <w:rPr>
        <w:rFonts w:ascii="Symbol" w:eastAsiaTheme="minorHAnsi" w:hAnsi="Symbol"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612510CB"/>
    <w:multiLevelType w:val="hybridMultilevel"/>
    <w:tmpl w:val="2B54C368"/>
    <w:lvl w:ilvl="0" w:tplc="19BC8418">
      <w:start w:val="1"/>
      <w:numFmt w:val="bullet"/>
      <w:lvlText w:val=""/>
      <w:lvlJc w:val="left"/>
      <w:pPr>
        <w:ind w:left="1080" w:hanging="360"/>
      </w:pPr>
      <w:rPr>
        <w:rFonts w:ascii="Symbol" w:eastAsiaTheme="minorHAnsi" w:hAnsi="Symbol" w:cstheme="minorBid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bSwsDQxtTAyNjdQ0lEKTi0uzszPAykwrAUAIwxLDiwAAAA="/>
  </w:docVars>
  <w:rsids>
    <w:rsidRoot w:val="00E73C29"/>
    <w:rsid w:val="000631C8"/>
    <w:rsid w:val="00164194"/>
    <w:rsid w:val="002E597F"/>
    <w:rsid w:val="003C100B"/>
    <w:rsid w:val="005C3ECD"/>
    <w:rsid w:val="00710E38"/>
    <w:rsid w:val="00755657"/>
    <w:rsid w:val="00DB21B1"/>
    <w:rsid w:val="00DE03C7"/>
    <w:rsid w:val="00E73C29"/>
    <w:rsid w:val="00FD4AFA"/>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092A7"/>
  <w15:chartTrackingRefBased/>
  <w15:docId w15:val="{1DFE22A1-5033-4D27-A060-5613AB5D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C29"/>
    <w:pPr>
      <w:ind w:left="720"/>
      <w:contextualSpacing/>
    </w:pPr>
  </w:style>
  <w:style w:type="paragraph" w:styleId="HTMLPreformatted">
    <w:name w:val="HTML Preformatted"/>
    <w:basedOn w:val="Normal"/>
    <w:link w:val="HTMLPreformattedChar"/>
    <w:uiPriority w:val="99"/>
    <w:semiHidden/>
    <w:unhideWhenUsed/>
    <w:rsid w:val="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E73C29"/>
    <w:rPr>
      <w:rFonts w:ascii="Courier New" w:eastAsia="Times New Roman" w:hAnsi="Courier New" w:cs="Courier New"/>
      <w:sz w:val="20"/>
      <w:szCs w:val="20"/>
      <w:lang w:eastAsia="en-SG"/>
    </w:rPr>
  </w:style>
  <w:style w:type="character" w:styleId="HTMLCode">
    <w:name w:val="HTML Code"/>
    <w:basedOn w:val="DefaultParagraphFont"/>
    <w:uiPriority w:val="99"/>
    <w:semiHidden/>
    <w:unhideWhenUsed/>
    <w:rsid w:val="00E73C29"/>
    <w:rPr>
      <w:rFonts w:ascii="Courier New" w:eastAsia="Times New Roman" w:hAnsi="Courier New" w:cs="Courier New"/>
      <w:sz w:val="20"/>
      <w:szCs w:val="20"/>
    </w:rPr>
  </w:style>
  <w:style w:type="character" w:styleId="Hyperlink">
    <w:name w:val="Hyperlink"/>
    <w:basedOn w:val="DefaultParagraphFont"/>
    <w:uiPriority w:val="99"/>
    <w:unhideWhenUsed/>
    <w:rsid w:val="000631C8"/>
    <w:rPr>
      <w:color w:val="0563C1" w:themeColor="hyperlink"/>
      <w:u w:val="single"/>
    </w:rPr>
  </w:style>
  <w:style w:type="character" w:styleId="UnresolvedMention">
    <w:name w:val="Unresolved Mention"/>
    <w:basedOn w:val="DefaultParagraphFont"/>
    <w:uiPriority w:val="99"/>
    <w:semiHidden/>
    <w:unhideWhenUsed/>
    <w:rsid w:val="00063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1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pdf/2110.15726.pdf" TargetMode="External"/><Relationship Id="rId5" Type="http://schemas.openxmlformats.org/officeDocument/2006/relationships/hyperlink" Target="https://www.sciencedirect.com/science/article/abs/pii/S074756322030295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495</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Kokil Jaidka</cp:lastModifiedBy>
  <cp:revision>8</cp:revision>
  <dcterms:created xsi:type="dcterms:W3CDTF">2021-12-11T01:31:00Z</dcterms:created>
  <dcterms:modified xsi:type="dcterms:W3CDTF">2021-12-11T01:57:00Z</dcterms:modified>
</cp:coreProperties>
</file>